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c807c5</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ac807c5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c807c5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ac807c5</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s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d71b17da-d61a-412d-b3e6-da525d2f300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d0a41b71-b1ce-49e3-84b9-e04626db1676"/>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09d28f88-5a9d-43e7-a57d-67870438bae5"/>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4209e775-ae0f-406e-8b36-264373ea1a89"/>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e352fcd-c8c9-46d9-acd7-64e613185d28"/>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4a8383e0-0f23-4e88-ad61-a69a75cb0b53"/>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f6179d21-f47a-414f-bd6f-0cba57d6a9a9"/>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c5351225-9a89-42bd-8160-8a878b14cf2f"/>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c0590d4-2f36-42f9-ab32-428dad2f51fe"/>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ac807c5</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ae20afe9-f3a0-4aaa-abfe-9036c8d41c8d"/>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ac807c5</w:t>
            </w:r>
            <w:r>
              <w:t xml:space="preserve"> </w:t>
            </w:r>
            <w:r>
              <w:t xml:space="preserve">del 3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22810dc6-6b83-49df-8db1-3d53ef6295af"/>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9849c372-c544-497f-be3b-5a636be810c9"/>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c29dd54-5f8d-4c36-a62d-750bb28f3c93"/>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f13b025b-1b79-43b2-b30b-47fc95da7081"/>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e0668a13-b9ef-4496-8a85-e12daeb75e02"/>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c807c505e87b9a818c2fb7403303eba26777dff/"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c807c505e87b9a818c2fb7403303eba26777dff/"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31T10:35:20Z</dcterms:created>
  <dcterms:modified xsi:type="dcterms:W3CDTF">2023-07-31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